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64AC" w:rsidRDefault="000E4600" w:rsidP="003964AC">
      <w:pPr>
        <w:spacing w:after="0"/>
        <w:jc w:val="center"/>
        <w:rPr>
          <w:rFonts w:ascii="TH SarabunPSK" w:hAnsi="TH SarabunPSK" w:cs="TH SarabunPSK"/>
          <w:b/>
          <w:bCs/>
          <w:i/>
          <w:iCs/>
          <w:color w:val="000000" w:themeColor="text1"/>
          <w:sz w:val="40"/>
          <w:szCs w:val="40"/>
        </w:rPr>
      </w:pPr>
      <w:r w:rsidRPr="000E4600">
        <w:rPr>
          <w:rFonts w:ascii="TH SarabunPSK" w:hAnsi="TH SarabunPSK" w:cs="TH SarabunPSK"/>
          <w:b/>
          <w:bCs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4287</wp:posOffset>
            </wp:positionH>
            <wp:positionV relativeFrom="paragraph">
              <wp:posOffset>-152718</wp:posOffset>
            </wp:positionV>
            <wp:extent cx="1426210" cy="1014730"/>
            <wp:effectExtent l="0" t="0" r="0" b="0"/>
            <wp:wrapNone/>
            <wp:docPr id="2" name="Picture 2" descr="C:\My Documents\chart work\ICPS2020\Sponsors form\Logo ICPS2020-v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uments\chart work\ICPS2020\Sponsors form\Logo ICPS2020-v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1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  <w:t xml:space="preserve">                </w:t>
      </w:r>
      <w:r w:rsidR="00237B2A"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  <w:t xml:space="preserve"> </w:t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  <w:t xml:space="preserve">    </w:t>
      </w:r>
      <w:r w:rsidRPr="000E4600">
        <w:rPr>
          <w:rFonts w:ascii="TH SarabunPSK" w:hAnsi="TH SarabunPSK" w:cs="TH SarabunPSK"/>
          <w:b/>
          <w:bCs/>
          <w:i/>
          <w:iCs/>
          <w:color w:val="000000" w:themeColor="text1"/>
          <w:sz w:val="40"/>
          <w:szCs w:val="40"/>
        </w:rPr>
        <w:t>The 5</w:t>
      </w:r>
      <w:r w:rsidRPr="000E4600">
        <w:rPr>
          <w:rFonts w:ascii="TH SarabunPSK" w:hAnsi="TH SarabunPSK" w:cs="TH SarabunPSK"/>
          <w:b/>
          <w:bCs/>
          <w:i/>
          <w:iCs/>
          <w:color w:val="000000" w:themeColor="text1"/>
          <w:sz w:val="40"/>
          <w:szCs w:val="40"/>
          <w:vertAlign w:val="superscript"/>
        </w:rPr>
        <w:t>th</w:t>
      </w:r>
      <w:r w:rsidRPr="000E4600">
        <w:rPr>
          <w:rFonts w:ascii="TH SarabunPSK" w:hAnsi="TH SarabunPSK" w:cs="TH SarabunPSK"/>
          <w:b/>
          <w:bCs/>
          <w:i/>
          <w:iCs/>
          <w:color w:val="000000" w:themeColor="text1"/>
          <w:sz w:val="40"/>
          <w:szCs w:val="40"/>
        </w:rPr>
        <w:t xml:space="preserve"> </w:t>
      </w:r>
      <w:proofErr w:type="gramStart"/>
      <w:r w:rsidRPr="000E4600">
        <w:rPr>
          <w:rFonts w:ascii="TH SarabunPSK" w:hAnsi="TH SarabunPSK" w:cs="TH SarabunPSK"/>
          <w:b/>
          <w:bCs/>
          <w:i/>
          <w:iCs/>
          <w:color w:val="000000" w:themeColor="text1"/>
          <w:sz w:val="40"/>
          <w:szCs w:val="40"/>
        </w:rPr>
        <w:t>International  Conference</w:t>
      </w:r>
      <w:proofErr w:type="gramEnd"/>
      <w:r w:rsidRPr="000E4600">
        <w:rPr>
          <w:rFonts w:ascii="TH SarabunPSK" w:hAnsi="TH SarabunPSK" w:cs="TH SarabunPSK"/>
          <w:b/>
          <w:bCs/>
          <w:i/>
          <w:iCs/>
          <w:color w:val="000000" w:themeColor="text1"/>
          <w:sz w:val="40"/>
          <w:szCs w:val="40"/>
        </w:rPr>
        <w:t xml:space="preserve">  on  Photonics  Solutions</w:t>
      </w:r>
      <w:r w:rsidR="003964AC">
        <w:rPr>
          <w:rFonts w:ascii="TH SarabunPSK" w:hAnsi="TH SarabunPSK" w:cs="TH SarabunPSK"/>
          <w:b/>
          <w:bCs/>
          <w:i/>
          <w:iCs/>
          <w:color w:val="000000" w:themeColor="text1"/>
          <w:sz w:val="40"/>
          <w:szCs w:val="40"/>
        </w:rPr>
        <w:t xml:space="preserve"> </w:t>
      </w:r>
    </w:p>
    <w:p w:rsidR="001C5727" w:rsidRPr="003964AC" w:rsidRDefault="003964AC" w:rsidP="003964AC">
      <w:pPr>
        <w:spacing w:after="0"/>
        <w:jc w:val="center"/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</w:pP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  <w:t xml:space="preserve">           </w:t>
      </w:r>
      <w:r w:rsidRPr="003964AC"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  <w:t>(ICPS 2020)</w:t>
      </w:r>
    </w:p>
    <w:p w:rsidR="008529C5" w:rsidRPr="003964AC" w:rsidRDefault="00237B2A" w:rsidP="003964AC">
      <w:pPr>
        <w:pBdr>
          <w:bottom w:val="single" w:sz="6" w:space="1" w:color="auto"/>
        </w:pBdr>
        <w:spacing w:after="0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  <w:t xml:space="preserve">           </w:t>
      </w:r>
      <w:r w:rsidR="000E4600">
        <w:rPr>
          <w:rFonts w:ascii="TH SarabunPSK" w:hAnsi="TH SarabunPSK" w:cs="TH SarabunPSK"/>
          <w:b/>
          <w:bCs/>
          <w:color w:val="000000" w:themeColor="text1"/>
          <w:sz w:val="40"/>
          <w:szCs w:val="40"/>
        </w:rPr>
        <w:t xml:space="preserve">                   </w:t>
      </w:r>
      <w:r w:rsidR="000E4600" w:rsidRPr="003964AC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 xml:space="preserve">  28-31 July 2020</w:t>
      </w:r>
      <w:r w:rsidR="008529C5" w:rsidRPr="003964AC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 xml:space="preserve">, </w:t>
      </w:r>
      <w:r w:rsidR="000E4600" w:rsidRPr="003964AC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 xml:space="preserve">Royal Cliff Beach Hotel, </w:t>
      </w:r>
      <w:proofErr w:type="spellStart"/>
      <w:r w:rsidR="000E4600" w:rsidRPr="003964AC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>Pattaya</w:t>
      </w:r>
      <w:proofErr w:type="spellEnd"/>
    </w:p>
    <w:p w:rsidR="002E32A2" w:rsidRPr="00830FD6" w:rsidRDefault="001C5727" w:rsidP="00237B2A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830FD6">
        <w:rPr>
          <w:rFonts w:ascii="TH SarabunPSK" w:hAnsi="TH SarabunPSK" w:cs="TH SarabunPSK"/>
          <w:b/>
          <w:bCs/>
          <w:sz w:val="36"/>
          <w:szCs w:val="36"/>
          <w:cs/>
        </w:rPr>
        <w:t>แบบฟอร์มให้การสนับสนุน</w:t>
      </w:r>
      <w:r w:rsidRPr="00830FD6">
        <w:rPr>
          <w:rFonts w:ascii="TH SarabunPSK" w:hAnsi="TH SarabunPSK" w:cs="TH SarabunPSK"/>
          <w:b/>
          <w:bCs/>
          <w:sz w:val="36"/>
          <w:szCs w:val="36"/>
        </w:rPr>
        <w:t xml:space="preserve"> (Sponsor Form)</w:t>
      </w:r>
    </w:p>
    <w:p w:rsidR="001C5727" w:rsidRPr="00C85888" w:rsidRDefault="001C5727" w:rsidP="002905FB">
      <w:pPr>
        <w:spacing w:after="100" w:line="360" w:lineRule="auto"/>
        <w:rPr>
          <w:rFonts w:ascii="TH SarabunPSK" w:hAnsi="TH SarabunPSK" w:cs="TH SarabunPSK"/>
          <w:sz w:val="32"/>
          <w:szCs w:val="32"/>
        </w:rPr>
      </w:pPr>
      <w:r w:rsidRPr="00C85888">
        <w:rPr>
          <w:rFonts w:ascii="TH SarabunPSK" w:hAnsi="TH SarabunPSK" w:cs="TH SarabunPSK"/>
          <w:sz w:val="32"/>
          <w:szCs w:val="32"/>
          <w:cs/>
        </w:rPr>
        <w:t>หน่วยงาน</w:t>
      </w:r>
      <w:r w:rsidRPr="00C85888">
        <w:rPr>
          <w:rFonts w:ascii="TH SarabunPSK" w:hAnsi="TH SarabunPSK" w:cs="TH SarabunPSK"/>
          <w:sz w:val="32"/>
          <w:szCs w:val="32"/>
        </w:rPr>
        <w:t>:</w:t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Pr="00C8588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……………</w:t>
      </w:r>
      <w:r w:rsidR="008272E7">
        <w:rPr>
          <w:rFonts w:ascii="TH SarabunPSK" w:hAnsi="TH SarabunPSK" w:cs="TH SarabunPSK"/>
          <w:sz w:val="32"/>
          <w:szCs w:val="32"/>
        </w:rPr>
        <w:t>………………………………</w:t>
      </w:r>
      <w:r w:rsidRPr="00C85888">
        <w:rPr>
          <w:rFonts w:ascii="TH SarabunPSK" w:hAnsi="TH SarabunPSK" w:cs="TH SarabunPSK"/>
          <w:sz w:val="32"/>
          <w:szCs w:val="32"/>
        </w:rPr>
        <w:t>………………</w:t>
      </w:r>
      <w:r w:rsidR="008348B6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 w:rsidRPr="00C85888">
        <w:rPr>
          <w:rFonts w:ascii="TH SarabunPSK" w:hAnsi="TH SarabunPSK" w:cs="TH SarabunPSK"/>
          <w:sz w:val="32"/>
          <w:szCs w:val="32"/>
        </w:rPr>
        <w:t>.</w:t>
      </w:r>
    </w:p>
    <w:p w:rsidR="008272E7" w:rsidRDefault="001C5727" w:rsidP="002905FB">
      <w:pPr>
        <w:spacing w:after="100" w:line="360" w:lineRule="auto"/>
        <w:rPr>
          <w:rFonts w:ascii="TH SarabunPSK" w:hAnsi="TH SarabunPSK" w:cs="TH SarabunPSK"/>
          <w:sz w:val="32"/>
          <w:szCs w:val="32"/>
        </w:rPr>
      </w:pPr>
      <w:r w:rsidRPr="00C85888">
        <w:rPr>
          <w:rFonts w:ascii="TH SarabunPSK" w:hAnsi="TH SarabunPSK" w:cs="TH SarabunPSK"/>
          <w:sz w:val="32"/>
          <w:szCs w:val="32"/>
          <w:cs/>
        </w:rPr>
        <w:t>ชื่อผู้ให้การสนับสนุน</w:t>
      </w:r>
      <w:r w:rsidRPr="00C85888">
        <w:rPr>
          <w:rFonts w:ascii="TH SarabunPSK" w:hAnsi="TH SarabunPSK" w:cs="TH SarabunPSK"/>
          <w:sz w:val="32"/>
          <w:szCs w:val="32"/>
        </w:rPr>
        <w:t>:</w:t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="008348B6" w:rsidRPr="00C85888">
        <w:rPr>
          <w:rFonts w:ascii="TH SarabunPSK" w:hAnsi="TH SarabunPSK" w:cs="TH SarabunPSK"/>
          <w:sz w:val="32"/>
          <w:szCs w:val="32"/>
        </w:rPr>
        <w:t>……………………………………………………………………</w:t>
      </w:r>
      <w:r w:rsidR="008348B6">
        <w:rPr>
          <w:rFonts w:ascii="TH SarabunPSK" w:hAnsi="TH SarabunPSK" w:cs="TH SarabunPSK"/>
          <w:sz w:val="32"/>
          <w:szCs w:val="32"/>
        </w:rPr>
        <w:t>………………………………</w:t>
      </w:r>
      <w:r w:rsidR="008348B6" w:rsidRPr="00C85888">
        <w:rPr>
          <w:rFonts w:ascii="TH SarabunPSK" w:hAnsi="TH SarabunPSK" w:cs="TH SarabunPSK"/>
          <w:sz w:val="32"/>
          <w:szCs w:val="32"/>
        </w:rPr>
        <w:t>………………</w:t>
      </w:r>
      <w:r w:rsidR="008348B6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 w:rsidR="008348B6" w:rsidRPr="00C85888">
        <w:rPr>
          <w:rFonts w:ascii="TH SarabunPSK" w:hAnsi="TH SarabunPSK" w:cs="TH SarabunPSK"/>
          <w:sz w:val="32"/>
          <w:szCs w:val="32"/>
        </w:rPr>
        <w:t>.</w:t>
      </w:r>
      <w:r w:rsidRPr="00C85888">
        <w:rPr>
          <w:rFonts w:ascii="TH SarabunPSK" w:hAnsi="TH SarabunPSK" w:cs="TH SarabunPSK"/>
          <w:sz w:val="32"/>
          <w:szCs w:val="32"/>
          <w:cs/>
        </w:rPr>
        <w:t>ที่อยู่</w:t>
      </w:r>
      <w:r w:rsidRPr="00C85888">
        <w:rPr>
          <w:rFonts w:ascii="TH SarabunPSK" w:hAnsi="TH SarabunPSK" w:cs="TH SarabunPSK"/>
          <w:sz w:val="32"/>
          <w:szCs w:val="32"/>
        </w:rPr>
        <w:t>:</w:t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="008348B6" w:rsidRPr="00C85888">
        <w:rPr>
          <w:rFonts w:ascii="TH SarabunPSK" w:hAnsi="TH SarabunPSK" w:cs="TH SarabunPSK"/>
          <w:sz w:val="32"/>
          <w:szCs w:val="32"/>
        </w:rPr>
        <w:t>……………………………………………………………………</w:t>
      </w:r>
      <w:r w:rsidR="008348B6">
        <w:rPr>
          <w:rFonts w:ascii="TH SarabunPSK" w:hAnsi="TH SarabunPSK" w:cs="TH SarabunPSK"/>
          <w:sz w:val="32"/>
          <w:szCs w:val="32"/>
        </w:rPr>
        <w:t>………………………………</w:t>
      </w:r>
      <w:r w:rsidR="008348B6" w:rsidRPr="00C85888">
        <w:rPr>
          <w:rFonts w:ascii="TH SarabunPSK" w:hAnsi="TH SarabunPSK" w:cs="TH SarabunPSK"/>
          <w:sz w:val="32"/>
          <w:szCs w:val="32"/>
        </w:rPr>
        <w:t>………………</w:t>
      </w:r>
      <w:r w:rsidR="008348B6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 w:rsidR="008348B6" w:rsidRPr="00C85888">
        <w:rPr>
          <w:rFonts w:ascii="TH SarabunPSK" w:hAnsi="TH SarabunPSK" w:cs="TH SarabunPSK"/>
          <w:sz w:val="32"/>
          <w:szCs w:val="32"/>
        </w:rPr>
        <w:t>.</w:t>
      </w:r>
    </w:p>
    <w:p w:rsidR="008272E7" w:rsidRDefault="001C5727" w:rsidP="002905FB">
      <w:pPr>
        <w:spacing w:after="100" w:line="360" w:lineRule="auto"/>
        <w:rPr>
          <w:rFonts w:ascii="TH SarabunPSK" w:hAnsi="TH SarabunPSK" w:cs="TH SarabunPSK"/>
          <w:sz w:val="32"/>
          <w:szCs w:val="32"/>
        </w:rPr>
      </w:pPr>
      <w:r w:rsidRPr="00C85888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Pr="00C85888">
        <w:rPr>
          <w:rFonts w:ascii="TH SarabunPSK" w:hAnsi="TH SarabunPSK" w:cs="TH SarabunPSK"/>
          <w:sz w:val="32"/>
          <w:szCs w:val="32"/>
        </w:rPr>
        <w:t>:</w:t>
      </w:r>
      <w:r w:rsidR="00830FD6">
        <w:rPr>
          <w:rFonts w:ascii="TH SarabunPSK" w:hAnsi="TH SarabunPSK" w:cs="TH SarabunPSK"/>
          <w:sz w:val="32"/>
          <w:szCs w:val="32"/>
        </w:rPr>
        <w:tab/>
      </w:r>
      <w:r w:rsidR="00830FD6">
        <w:rPr>
          <w:rFonts w:ascii="TH SarabunPSK" w:hAnsi="TH SarabunPSK" w:cs="TH SarabunPSK"/>
          <w:sz w:val="32"/>
          <w:szCs w:val="32"/>
        </w:rPr>
        <w:tab/>
      </w:r>
      <w:r w:rsidR="008272E7" w:rsidRPr="00C85888">
        <w:rPr>
          <w:rFonts w:ascii="TH SarabunPSK" w:hAnsi="TH SarabunPSK" w:cs="TH SarabunPSK"/>
          <w:sz w:val="32"/>
          <w:szCs w:val="32"/>
        </w:rPr>
        <w:t>………………………………………………………</w:t>
      </w:r>
      <w:r w:rsidR="00830FD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30FD6" w:rsidRPr="00C85888">
        <w:rPr>
          <w:rFonts w:ascii="TH SarabunPSK" w:hAnsi="TH SarabunPSK" w:cs="TH SarabunPSK"/>
          <w:sz w:val="32"/>
          <w:szCs w:val="32"/>
          <w:cs/>
        </w:rPr>
        <w:t>โทรสาร</w:t>
      </w:r>
      <w:r w:rsidR="00830FD6" w:rsidRPr="00C85888">
        <w:rPr>
          <w:rFonts w:ascii="TH SarabunPSK" w:hAnsi="TH SarabunPSK" w:cs="TH SarabunPSK"/>
          <w:sz w:val="32"/>
          <w:szCs w:val="32"/>
        </w:rPr>
        <w:t>:</w:t>
      </w:r>
      <w:r w:rsidR="00830FD6">
        <w:rPr>
          <w:rFonts w:ascii="TH SarabunPSK" w:hAnsi="TH SarabunPSK" w:cs="TH SarabunPSK"/>
          <w:sz w:val="32"/>
          <w:szCs w:val="32"/>
        </w:rPr>
        <w:t xml:space="preserve"> </w:t>
      </w:r>
      <w:r w:rsidR="008272E7">
        <w:rPr>
          <w:rFonts w:ascii="TH SarabunPSK" w:hAnsi="TH SarabunPSK" w:cs="TH SarabunPSK"/>
          <w:sz w:val="32"/>
          <w:szCs w:val="32"/>
        </w:rPr>
        <w:t>……………………………</w:t>
      </w:r>
      <w:r w:rsidR="008348B6">
        <w:rPr>
          <w:rFonts w:ascii="TH SarabunPSK" w:hAnsi="TH SarabunPSK" w:cs="TH SarabunPSK" w:hint="cs"/>
          <w:sz w:val="32"/>
          <w:szCs w:val="32"/>
          <w:cs/>
        </w:rPr>
        <w:t>...........................</w:t>
      </w:r>
      <w:r w:rsidR="008272E7">
        <w:rPr>
          <w:rFonts w:ascii="TH SarabunPSK" w:hAnsi="TH SarabunPSK" w:cs="TH SarabunPSK"/>
          <w:sz w:val="32"/>
          <w:szCs w:val="32"/>
        </w:rPr>
        <w:t>…</w:t>
      </w:r>
      <w:r w:rsidR="008272E7" w:rsidRPr="00C85888">
        <w:rPr>
          <w:rFonts w:ascii="TH SarabunPSK" w:hAnsi="TH SarabunPSK" w:cs="TH SarabunPSK"/>
          <w:sz w:val="32"/>
          <w:szCs w:val="32"/>
        </w:rPr>
        <w:t>……………….</w:t>
      </w:r>
    </w:p>
    <w:p w:rsidR="001C5727" w:rsidRPr="00C85888" w:rsidRDefault="001C5727" w:rsidP="002905FB">
      <w:pPr>
        <w:spacing w:after="100" w:line="360" w:lineRule="auto"/>
        <w:rPr>
          <w:rFonts w:ascii="TH SarabunPSK" w:hAnsi="TH SarabunPSK" w:cs="TH SarabunPSK"/>
          <w:sz w:val="32"/>
          <w:szCs w:val="32"/>
        </w:rPr>
      </w:pPr>
      <w:r w:rsidRPr="00C85888">
        <w:rPr>
          <w:rFonts w:ascii="TH SarabunPSK" w:hAnsi="TH SarabunPSK" w:cs="TH SarabunPSK"/>
          <w:sz w:val="32"/>
          <w:szCs w:val="32"/>
          <w:cs/>
        </w:rPr>
        <w:t>อีเมล์</w:t>
      </w:r>
      <w:r w:rsidRPr="00C85888">
        <w:rPr>
          <w:rFonts w:ascii="TH SarabunPSK" w:hAnsi="TH SarabunPSK" w:cs="TH SarabunPSK"/>
          <w:sz w:val="32"/>
          <w:szCs w:val="32"/>
        </w:rPr>
        <w:t>:</w:t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Pr="00C85888">
        <w:rPr>
          <w:rFonts w:ascii="TH SarabunPSK" w:hAnsi="TH SarabunPSK" w:cs="TH SarabunPSK"/>
          <w:sz w:val="32"/>
          <w:szCs w:val="32"/>
        </w:rPr>
        <w:tab/>
      </w:r>
      <w:r w:rsidR="008348B6" w:rsidRPr="00C85888">
        <w:rPr>
          <w:rFonts w:ascii="TH SarabunPSK" w:hAnsi="TH SarabunPSK" w:cs="TH SarabunPSK"/>
          <w:sz w:val="32"/>
          <w:szCs w:val="32"/>
        </w:rPr>
        <w:t>……………………………………………………………………</w:t>
      </w:r>
      <w:r w:rsidR="008348B6">
        <w:rPr>
          <w:rFonts w:ascii="TH SarabunPSK" w:hAnsi="TH SarabunPSK" w:cs="TH SarabunPSK"/>
          <w:sz w:val="32"/>
          <w:szCs w:val="32"/>
        </w:rPr>
        <w:t>………………………………</w:t>
      </w:r>
      <w:r w:rsidR="008348B6" w:rsidRPr="00C85888">
        <w:rPr>
          <w:rFonts w:ascii="TH SarabunPSK" w:hAnsi="TH SarabunPSK" w:cs="TH SarabunPSK"/>
          <w:sz w:val="32"/>
          <w:szCs w:val="32"/>
        </w:rPr>
        <w:t>………………</w:t>
      </w:r>
      <w:r w:rsidR="008348B6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 w:rsidR="008348B6" w:rsidRPr="00C85888">
        <w:rPr>
          <w:rFonts w:ascii="TH SarabunPSK" w:hAnsi="TH SarabunPSK" w:cs="TH SarabunPSK"/>
          <w:sz w:val="32"/>
          <w:szCs w:val="32"/>
        </w:rPr>
        <w:t>.</w:t>
      </w:r>
    </w:p>
    <w:p w:rsidR="00F0189B" w:rsidRPr="00EF17AA" w:rsidRDefault="00C85888" w:rsidP="00B40836">
      <w:pPr>
        <w:ind w:firstLine="720"/>
        <w:jc w:val="both"/>
        <w:rPr>
          <w:rFonts w:ascii="TH SarabunPSK" w:hAnsi="TH SarabunPSK" w:cs="TH SarabunPSK" w:hint="cs"/>
          <w:sz w:val="32"/>
          <w:szCs w:val="32"/>
          <w:cs/>
        </w:rPr>
      </w:pPr>
      <w:r w:rsidRPr="00C85888">
        <w:rPr>
          <w:rFonts w:ascii="TH SarabunPSK" w:hAnsi="TH SarabunPSK" w:cs="TH SarabunPSK"/>
          <w:sz w:val="32"/>
          <w:szCs w:val="32"/>
          <w:cs/>
        </w:rPr>
        <w:t xml:space="preserve">ข้าพเจ้าขอให้การสนับสนุนการประชุมวิชาการ </w:t>
      </w:r>
      <w:r w:rsidR="003964AC">
        <w:rPr>
          <w:rFonts w:ascii="TH SarabunPSK" w:hAnsi="TH SarabunPSK" w:cs="TH SarabunPSK"/>
          <w:color w:val="000000" w:themeColor="text1"/>
          <w:sz w:val="32"/>
          <w:szCs w:val="32"/>
        </w:rPr>
        <w:t>ICPS 2020</w:t>
      </w:r>
      <w:r w:rsidR="00CD2183">
        <w:rPr>
          <w:rFonts w:ascii="TH SarabunPSK" w:hAnsi="TH SarabunPSK" w:cs="TH SarabunPSK"/>
          <w:sz w:val="32"/>
          <w:szCs w:val="32"/>
          <w:cs/>
        </w:rPr>
        <w:t xml:space="preserve"> โดยได้</w:t>
      </w:r>
      <w:r>
        <w:rPr>
          <w:rFonts w:ascii="TH SarabunPSK" w:hAnsi="TH SarabunPSK" w:cs="TH SarabunPSK"/>
          <w:sz w:val="32"/>
          <w:szCs w:val="32"/>
          <w:cs/>
        </w:rPr>
        <w:t>โอนเข้าบัญช</w:t>
      </w:r>
      <w:r w:rsidR="00B40836">
        <w:rPr>
          <w:rFonts w:ascii="TH SarabunPSK" w:hAnsi="TH SarabunPSK" w:cs="TH SarabunPSK" w:hint="cs"/>
          <w:sz w:val="32"/>
          <w:szCs w:val="32"/>
          <w:cs/>
        </w:rPr>
        <w:t xml:space="preserve">ี </w:t>
      </w:r>
      <w:r w:rsidR="00B40836" w:rsidRPr="007E388F">
        <w:rPr>
          <w:rFonts w:ascii="TH SarabunPSK" w:hAnsi="TH SarabunPSK" w:cs="TH SarabunPSK" w:hint="cs"/>
          <w:sz w:val="32"/>
          <w:szCs w:val="32"/>
          <w:cs/>
        </w:rPr>
        <w:t>ธนาคาร</w:t>
      </w:r>
      <w:r w:rsidR="007E388F" w:rsidRPr="007E388F">
        <w:rPr>
          <w:rFonts w:ascii="TH SarabunPSK" w:hAnsi="TH SarabunPSK" w:cs="TH SarabunPSK" w:hint="cs"/>
          <w:sz w:val="32"/>
          <w:szCs w:val="32"/>
          <w:cs/>
        </w:rPr>
        <w:t>ไทยพาณิชย์ จำกัด (มหาชน)</w:t>
      </w:r>
      <w:r w:rsidR="00C64F5F" w:rsidRPr="007E388F">
        <w:rPr>
          <w:rFonts w:ascii="TH SarabunPSK" w:hAnsi="TH SarabunPSK" w:cs="TH SarabunPSK" w:hint="cs"/>
          <w:sz w:val="32"/>
          <w:szCs w:val="32"/>
          <w:cs/>
        </w:rPr>
        <w:t xml:space="preserve"> สาข</w:t>
      </w:r>
      <w:r w:rsidR="0094160A" w:rsidRPr="007E388F">
        <w:rPr>
          <w:rFonts w:ascii="TH SarabunPSK" w:hAnsi="TH SarabunPSK" w:cs="TH SarabunPSK" w:hint="cs"/>
          <w:sz w:val="32"/>
          <w:szCs w:val="32"/>
          <w:cs/>
        </w:rPr>
        <w:t xml:space="preserve">ามหาวิทยาลัยเกษตรศาสตร์ </w:t>
      </w:r>
      <w:r w:rsidR="007E388F" w:rsidRPr="007E388F">
        <w:rPr>
          <w:rFonts w:ascii="TH SarabunPSK" w:hAnsi="TH SarabunPSK" w:cs="TH SarabunPSK" w:hint="cs"/>
          <w:sz w:val="32"/>
          <w:szCs w:val="32"/>
          <w:cs/>
        </w:rPr>
        <w:t>(</w:t>
      </w:r>
      <w:r w:rsidR="00EA1B06" w:rsidRPr="007E388F">
        <w:rPr>
          <w:rFonts w:ascii="TH SarabunPSK" w:hAnsi="TH SarabunPSK" w:cs="TH SarabunPSK" w:hint="cs"/>
          <w:sz w:val="32"/>
          <w:szCs w:val="32"/>
          <w:cs/>
        </w:rPr>
        <w:t>บางเข</w:t>
      </w:r>
      <w:r w:rsidR="00B40836" w:rsidRPr="007E388F">
        <w:rPr>
          <w:rFonts w:ascii="TH SarabunPSK" w:hAnsi="TH SarabunPSK" w:cs="TH SarabunPSK" w:hint="cs"/>
          <w:sz w:val="32"/>
          <w:szCs w:val="32"/>
          <w:cs/>
        </w:rPr>
        <w:t>น</w:t>
      </w:r>
      <w:r w:rsidR="007E388F" w:rsidRPr="007E388F">
        <w:rPr>
          <w:rFonts w:ascii="TH SarabunPSK" w:hAnsi="TH SarabunPSK" w:cs="TH SarabunPSK" w:hint="cs"/>
          <w:sz w:val="32"/>
          <w:szCs w:val="32"/>
          <w:cs/>
        </w:rPr>
        <w:t>)</w:t>
      </w:r>
      <w:r w:rsidR="00B40836" w:rsidRPr="007E388F">
        <w:rPr>
          <w:rFonts w:ascii="TH SarabunPSK" w:hAnsi="TH SarabunPSK" w:cs="TH SarabunPSK" w:hint="cs"/>
          <w:sz w:val="32"/>
          <w:szCs w:val="32"/>
          <w:cs/>
        </w:rPr>
        <w:t xml:space="preserve"> ชื่อบัญชี </w:t>
      </w:r>
      <w:r w:rsidR="003964AC" w:rsidRPr="007E388F">
        <w:rPr>
          <w:rFonts w:ascii="TH SarabunPSK" w:hAnsi="TH SarabunPSK" w:cs="TH SarabunPSK"/>
          <w:sz w:val="32"/>
          <w:szCs w:val="32"/>
          <w:lang w:val="de-DE"/>
        </w:rPr>
        <w:t>ICPS</w:t>
      </w:r>
      <w:r w:rsidR="00BB2956">
        <w:rPr>
          <w:rFonts w:ascii="TH SarabunPSK" w:hAnsi="TH SarabunPSK" w:cs="TH SarabunPSK" w:hint="cs"/>
          <w:sz w:val="32"/>
          <w:szCs w:val="32"/>
          <w:cs/>
          <w:lang w:val="de-DE"/>
        </w:rPr>
        <w:t xml:space="preserve"> </w:t>
      </w:r>
      <w:r w:rsidR="003964AC" w:rsidRPr="007E388F">
        <w:rPr>
          <w:rFonts w:ascii="TH SarabunPSK" w:hAnsi="TH SarabunPSK" w:cs="TH SarabunPSK"/>
          <w:sz w:val="32"/>
          <w:szCs w:val="32"/>
          <w:lang w:val="de-DE"/>
        </w:rPr>
        <w:t>2020</w:t>
      </w:r>
      <w:r w:rsidR="00B40836" w:rsidRPr="007E388F">
        <w:rPr>
          <w:rFonts w:ascii="TH SarabunPSK" w:hAnsi="TH SarabunPSK" w:cs="TH SarabunPSK"/>
          <w:sz w:val="32"/>
          <w:szCs w:val="32"/>
          <w:lang w:val="de-DE"/>
        </w:rPr>
        <w:t xml:space="preserve"> </w:t>
      </w:r>
      <w:r w:rsidR="00EE21C6" w:rsidRPr="007E388F">
        <w:rPr>
          <w:rFonts w:ascii="TH SarabunPSK" w:hAnsi="TH SarabunPSK" w:cs="TH SarabunPSK" w:hint="cs"/>
          <w:sz w:val="32"/>
          <w:szCs w:val="32"/>
          <w:cs/>
          <w:lang w:val="de-DE"/>
        </w:rPr>
        <w:t xml:space="preserve">  </w:t>
      </w:r>
      <w:r w:rsidR="00B40836" w:rsidRPr="007E388F">
        <w:rPr>
          <w:rFonts w:ascii="TH SarabunPSK" w:hAnsi="TH SarabunPSK" w:cs="TH SarabunPSK" w:hint="cs"/>
          <w:sz w:val="32"/>
          <w:szCs w:val="32"/>
          <w:cs/>
          <w:lang w:val="de-DE"/>
        </w:rPr>
        <w:t xml:space="preserve">เลขที่บัญชี </w:t>
      </w:r>
      <w:r w:rsidR="007E388F" w:rsidRPr="007E388F">
        <w:rPr>
          <w:rFonts w:ascii="TH SarabunPSK" w:hAnsi="TH SarabunPSK" w:cs="TH SarabunPSK" w:hint="cs"/>
          <w:sz w:val="32"/>
          <w:szCs w:val="32"/>
          <w:cs/>
        </w:rPr>
        <w:t>235-282012-4</w:t>
      </w:r>
      <w:r w:rsidR="00EE21C6" w:rsidRPr="007E388F">
        <w:rPr>
          <w:rFonts w:ascii="TH SarabunPSK" w:hAnsi="TH SarabunPSK" w:cs="TH SarabunPSK"/>
          <w:sz w:val="32"/>
          <w:szCs w:val="32"/>
        </w:rPr>
        <w:t xml:space="preserve">  </w:t>
      </w:r>
      <w:r w:rsidR="00B40836" w:rsidRPr="007E388F">
        <w:rPr>
          <w:rFonts w:ascii="TH SarabunPSK" w:hAnsi="TH SarabunPSK" w:cs="TH SarabunPSK"/>
          <w:sz w:val="32"/>
          <w:szCs w:val="32"/>
        </w:rPr>
        <w:t xml:space="preserve"> </w:t>
      </w:r>
      <w:r w:rsidRPr="00C85888">
        <w:rPr>
          <w:rFonts w:ascii="TH SarabunPSK" w:hAnsi="TH SarabunPSK" w:cs="TH SarabunPSK"/>
          <w:sz w:val="32"/>
          <w:szCs w:val="32"/>
          <w:cs/>
        </w:rPr>
        <w:t>โดยมียอดเงินสนับสนุน</w:t>
      </w:r>
      <w:r w:rsidR="00EE21C6">
        <w:rPr>
          <w:rFonts w:ascii="TH SarabunPSK" w:hAnsi="TH SarabunPSK" w:cs="TH SarabunPSK" w:hint="cs"/>
          <w:sz w:val="32"/>
          <w:szCs w:val="32"/>
          <w:cs/>
        </w:rPr>
        <w:br/>
      </w:r>
      <w:r w:rsidRPr="00C85888">
        <w:rPr>
          <w:rFonts w:ascii="TH SarabunPSK" w:hAnsi="TH SarabunPSK" w:cs="TH SarabunPSK"/>
          <w:sz w:val="32"/>
          <w:szCs w:val="32"/>
          <w:cs/>
        </w:rPr>
        <w:t>จำนวน...................................</w:t>
      </w:r>
      <w:r w:rsidR="00EB6DDB">
        <w:rPr>
          <w:rFonts w:ascii="TH SarabunPSK" w:hAnsi="TH SarabunPSK" w:cs="TH SarabunPSK" w:hint="cs"/>
          <w:sz w:val="32"/>
          <w:szCs w:val="32"/>
          <w:cs/>
        </w:rPr>
        <w:t>....................</w:t>
      </w:r>
      <w:r w:rsidRPr="00C85888">
        <w:rPr>
          <w:rFonts w:ascii="TH SarabunPSK" w:hAnsi="TH SarabunPSK" w:cs="TH SarabunPSK"/>
          <w:sz w:val="32"/>
          <w:szCs w:val="32"/>
          <w:cs/>
        </w:rPr>
        <w:t>บาท</w:t>
      </w:r>
    </w:p>
    <w:tbl>
      <w:tblPr>
        <w:tblStyle w:val="TableGrid"/>
        <w:tblpPr w:leftFromText="141" w:rightFromText="141" w:vertAnchor="text" w:horzAnchor="margin" w:tblpX="-176" w:tblpY="15"/>
        <w:tblW w:w="10910" w:type="dxa"/>
        <w:tblLayout w:type="fixed"/>
        <w:tblLook w:val="04A0" w:firstRow="1" w:lastRow="0" w:firstColumn="1" w:lastColumn="0" w:noHBand="0" w:noVBand="1"/>
      </w:tblPr>
      <w:tblGrid>
        <w:gridCol w:w="1242"/>
        <w:gridCol w:w="993"/>
        <w:gridCol w:w="1446"/>
        <w:gridCol w:w="963"/>
        <w:gridCol w:w="851"/>
        <w:gridCol w:w="1070"/>
        <w:gridCol w:w="810"/>
        <w:gridCol w:w="1097"/>
        <w:gridCol w:w="850"/>
        <w:gridCol w:w="1588"/>
      </w:tblGrid>
      <w:tr w:rsidR="006520B8" w:rsidTr="00EF17AA">
        <w:trPr>
          <w:trHeight w:val="348"/>
        </w:trPr>
        <w:tc>
          <w:tcPr>
            <w:tcW w:w="1242" w:type="dxa"/>
            <w:vMerge w:val="restart"/>
            <w:vAlign w:val="center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CE7EE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ประเภทการสนับสนุน</w:t>
            </w:r>
          </w:p>
        </w:tc>
        <w:tc>
          <w:tcPr>
            <w:tcW w:w="9668" w:type="dxa"/>
            <w:gridSpan w:val="9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CE7EE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สิทธิประโยชน์ที่ได้รับ</w:t>
            </w:r>
          </w:p>
        </w:tc>
      </w:tr>
      <w:tr w:rsidR="00130FA6" w:rsidTr="00EF17AA">
        <w:trPr>
          <w:trHeight w:val="1052"/>
        </w:trPr>
        <w:tc>
          <w:tcPr>
            <w:tcW w:w="1242" w:type="dxa"/>
            <w:vMerge/>
          </w:tcPr>
          <w:p w:rsidR="006520B8" w:rsidRPr="00CE7EEF" w:rsidRDefault="006520B8" w:rsidP="00130FA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  <w:tc>
          <w:tcPr>
            <w:tcW w:w="993" w:type="dxa"/>
          </w:tcPr>
          <w:p w:rsidR="006520B8" w:rsidRPr="00EF17AA" w:rsidRDefault="006520B8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proofErr w:type="spellStart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ล</w:t>
            </w:r>
            <w:proofErr w:type="spellEnd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โก้บน </w:t>
            </w:r>
            <w:r w:rsidRPr="00EF17A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Abstract book</w:t>
            </w:r>
          </w:p>
          <w:p w:rsidR="006520B8" w:rsidRPr="00EF17AA" w:rsidRDefault="006520B8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446" w:type="dxa"/>
          </w:tcPr>
          <w:p w:rsidR="00EF17AA" w:rsidRDefault="006520B8" w:rsidP="00EF17AA">
            <w:pPr>
              <w:ind w:left="-79" w:right="-136" w:hanging="1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proofErr w:type="spellStart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ล</w:t>
            </w:r>
            <w:proofErr w:type="spellEnd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ก้บน</w:t>
            </w:r>
            <w:r w:rsid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EF17A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Facebook (Cover Photo)</w:t>
            </w:r>
          </w:p>
          <w:p w:rsidR="006520B8" w:rsidRPr="00EF17AA" w:rsidRDefault="006520B8" w:rsidP="00EF17AA">
            <w:pPr>
              <w:ind w:left="-79" w:right="-136" w:hanging="1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ของ </w:t>
            </w:r>
            <w:r w:rsidR="003964AC" w:rsidRPr="00EF17AA">
              <w:rPr>
                <w:rFonts w:ascii="TH SarabunPSK" w:hAnsi="TH SarabunPSK" w:cs="TH SarabunPSK"/>
                <w:b/>
                <w:bCs/>
                <w:sz w:val="24"/>
                <w:szCs w:val="24"/>
                <w:lang w:val="de-DE"/>
              </w:rPr>
              <w:t>ICPS2020</w:t>
            </w:r>
          </w:p>
        </w:tc>
        <w:tc>
          <w:tcPr>
            <w:tcW w:w="963" w:type="dxa"/>
          </w:tcPr>
          <w:p w:rsidR="00754A62" w:rsidRPr="00EF17AA" w:rsidRDefault="00237B2A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proofErr w:type="spellStart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ล</w:t>
            </w:r>
            <w:proofErr w:type="spellEnd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ก้</w:t>
            </w:r>
            <w:r w:rsidR="00754A62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น</w:t>
            </w:r>
          </w:p>
          <w:p w:rsidR="00237B2A" w:rsidRPr="00EF17AA" w:rsidRDefault="00237B2A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กระเป๋า</w:t>
            </w:r>
          </w:p>
          <w:p w:rsidR="006520B8" w:rsidRPr="00EF17AA" w:rsidRDefault="006520B8" w:rsidP="00EF17AA">
            <w:pPr>
              <w:ind w:left="-79" w:right="-136" w:hanging="2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EF17AA" w:rsidRDefault="00237B2A" w:rsidP="00EF17AA">
            <w:pPr>
              <w:ind w:left="-79" w:right="-136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proofErr w:type="spellStart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ล</w:t>
            </w:r>
            <w:proofErr w:type="spellEnd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ก้</w:t>
            </w:r>
          </w:p>
          <w:p w:rsidR="00237B2A" w:rsidRPr="00EF17AA" w:rsidRDefault="00237B2A" w:rsidP="00EF17AA">
            <w:pPr>
              <w:ind w:left="-79" w:right="-136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หน้าเวที</w:t>
            </w:r>
          </w:p>
          <w:p w:rsidR="006520B8" w:rsidRPr="00EF17AA" w:rsidRDefault="006520B8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</w:tcPr>
          <w:p w:rsidR="00EF17AA" w:rsidRDefault="006520B8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proofErr w:type="spellStart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ล</w:t>
            </w:r>
            <w:proofErr w:type="spellEnd"/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ก้บน</w:t>
            </w:r>
          </w:p>
          <w:p w:rsidR="006520B8" w:rsidRPr="00EF17AA" w:rsidRDefault="006520B8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web site </w:t>
            </w:r>
            <w:r w:rsidR="003964AC" w:rsidRPr="00EF17AA">
              <w:rPr>
                <w:rFonts w:ascii="TH SarabunPSK" w:hAnsi="TH SarabunPSK" w:cs="TH SarabunPSK"/>
                <w:b/>
                <w:bCs/>
                <w:sz w:val="24"/>
                <w:szCs w:val="24"/>
                <w:lang w:val="de-DE"/>
              </w:rPr>
              <w:t xml:space="preserve"> ICPS2020</w:t>
            </w:r>
          </w:p>
          <w:p w:rsidR="006520B8" w:rsidRPr="00EF17AA" w:rsidRDefault="006520B8" w:rsidP="00EF17AA">
            <w:pPr>
              <w:ind w:right="-136"/>
              <w:jc w:val="center"/>
              <w:rPr>
                <w:rFonts w:ascii="TH SarabunPSK" w:hAnsi="TH SarabunPSK" w:cs="TH SarabunPSK" w:hint="cs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EF17AA" w:rsidRDefault="006520B8" w:rsidP="00EF17AA">
            <w:pPr>
              <w:ind w:left="-79" w:right="-136" w:hanging="78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ูท แสดง</w:t>
            </w:r>
          </w:p>
          <w:p w:rsidR="006520B8" w:rsidRPr="00EF17AA" w:rsidRDefault="006520B8" w:rsidP="00EF17AA">
            <w:pPr>
              <w:ind w:left="-79" w:right="-136" w:hanging="78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นิทรรศการ</w:t>
            </w:r>
          </w:p>
        </w:tc>
        <w:tc>
          <w:tcPr>
            <w:tcW w:w="1097" w:type="dxa"/>
            <w:tcBorders>
              <w:top w:val="single" w:sz="4" w:space="0" w:color="auto"/>
            </w:tcBorders>
          </w:tcPr>
          <w:p w:rsidR="006520B8" w:rsidRPr="00EF17AA" w:rsidRDefault="00A70295" w:rsidP="00EF17AA">
            <w:pPr>
              <w:ind w:left="-79" w:right="-136" w:hanging="38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2</w:t>
            </w:r>
            <w:r w:rsidR="00754A62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กลางวัน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br/>
              <w:t>และ</w:t>
            </w: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4</w:t>
            </w:r>
            <w:r w:rsidR="00754A62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ว่าง</w:t>
            </w: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/</w:t>
            </w:r>
            <w:r w:rsidR="006520B8" w:rsidRPr="00EF17AA">
              <w:rPr>
                <w:rFonts w:ascii="TH SarabunPSK" w:hAnsi="TH SarabunPSK" w:cs="TH SarabunPSK"/>
                <w:b/>
                <w:bCs/>
                <w:sz w:val="24"/>
                <w:szCs w:val="24"/>
                <w:lang w:val="de-DE"/>
              </w:rPr>
              <w:t xml:space="preserve">2 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ท่าน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6520B8" w:rsidRPr="00EF17AA" w:rsidRDefault="006520B8" w:rsidP="00EF17AA">
            <w:pPr>
              <w:ind w:left="-79" w:right="-136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/>
                <w:b/>
                <w:bCs/>
                <w:sz w:val="24"/>
                <w:szCs w:val="24"/>
                <w:lang w:val="de-DE"/>
              </w:rPr>
              <w:t>B</w:t>
            </w:r>
            <w:proofErr w:type="spellStart"/>
            <w:r w:rsidRPr="00EF17A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anquet</w:t>
            </w:r>
            <w:proofErr w:type="spellEnd"/>
          </w:p>
          <w:p w:rsidR="006520B8" w:rsidRPr="00EF17AA" w:rsidRDefault="00A70295" w:rsidP="00EF17AA">
            <w:pPr>
              <w:ind w:left="-79" w:right="-136" w:hanging="1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/</w:t>
            </w:r>
            <w:r w:rsidR="006520B8" w:rsidRPr="00EF17AA">
              <w:rPr>
                <w:rFonts w:ascii="TH SarabunPSK" w:hAnsi="TH SarabunPSK" w:cs="TH SarabunPSK"/>
                <w:b/>
                <w:bCs/>
                <w:sz w:val="24"/>
                <w:szCs w:val="24"/>
                <w:lang w:val="de-DE"/>
              </w:rPr>
              <w:t xml:space="preserve">2 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ท่าน</w:t>
            </w:r>
          </w:p>
        </w:tc>
        <w:tc>
          <w:tcPr>
            <w:tcW w:w="1588" w:type="dxa"/>
            <w:tcBorders>
              <w:top w:val="single" w:sz="4" w:space="0" w:color="auto"/>
            </w:tcBorders>
          </w:tcPr>
          <w:p w:rsidR="006520B8" w:rsidRPr="00EF17AA" w:rsidRDefault="00991EBF" w:rsidP="00EF17AA">
            <w:pPr>
              <w:ind w:left="-79" w:firstLine="7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ยกเว้น</w:t>
            </w:r>
            <w:r w:rsidR="00130FA6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ค่าลงทะเบียน / </w:t>
            </w:r>
            <w:r w:rsidR="00EB4314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ฟรี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ที</w:t>
            </w:r>
            <w:r w:rsidR="00BC14C1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่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พัก ณ</w:t>
            </w:r>
            <w:r w:rsidR="00130FA6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="00EB4314" w:rsidRPr="00EF17A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Royal Cliff Beach Hotel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="00A70295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/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="006520B8" w:rsidRPr="00EF17AA">
              <w:rPr>
                <w:rFonts w:ascii="TH SarabunPSK" w:hAnsi="TH SarabunPSK" w:cs="TH SarabunPSK"/>
                <w:b/>
                <w:bCs/>
                <w:sz w:val="24"/>
                <w:szCs w:val="24"/>
                <w:lang w:val="de-DE"/>
              </w:rPr>
              <w:t xml:space="preserve">2 </w:t>
            </w:r>
            <w:r w:rsidR="006520B8"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ท่าน</w:t>
            </w: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EF17AA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/2 </w:t>
            </w:r>
            <w:r w:rsidRPr="00EF17AA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คืน</w:t>
            </w: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6520B8" w:rsidRPr="00F07E36" w:rsidRDefault="006520B8" w:rsidP="007E388F">
            <w:pPr>
              <w:ind w:left="-113" w:right="-137"/>
              <w:jc w:val="center"/>
              <w:rPr>
                <w:rFonts w:ascii="TH SarabunPSK" w:hAnsi="TH SarabunPSK" w:cs="TH SarabunPSK"/>
                <w:i/>
                <w:sz w:val="28"/>
                <w:cs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5,000</w:t>
            </w:r>
            <w:r w:rsidRPr="00F07E36">
              <w:rPr>
                <w:rFonts w:ascii="TH SarabunPSK" w:hAnsi="TH SarabunPSK" w:cs="TH SarabunPSK"/>
                <w:i/>
                <w:sz w:val="28"/>
              </w:rPr>
              <w:t xml:space="preserve"> 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>บาท</w:t>
            </w:r>
          </w:p>
        </w:tc>
        <w:tc>
          <w:tcPr>
            <w:tcW w:w="99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446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96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1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7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1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97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88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37"/>
        </w:trPr>
        <w:tc>
          <w:tcPr>
            <w:tcW w:w="1242" w:type="dxa"/>
          </w:tcPr>
          <w:p w:rsidR="006520B8" w:rsidRPr="00F07E36" w:rsidRDefault="006520B8" w:rsidP="007E388F">
            <w:pPr>
              <w:ind w:left="-113" w:right="-137"/>
              <w:jc w:val="center"/>
              <w:rPr>
                <w:rFonts w:ascii="TH SarabunPSK" w:hAnsi="TH SarabunPSK" w:cs="TH SarabunPSK"/>
                <w:i/>
                <w:sz w:val="28"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5,000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 xml:space="preserve"> บาท</w:t>
            </w:r>
          </w:p>
        </w:tc>
        <w:tc>
          <w:tcPr>
            <w:tcW w:w="99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6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96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1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7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1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97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88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6520B8" w:rsidRPr="00F07E36" w:rsidRDefault="006520B8" w:rsidP="007E388F">
            <w:pPr>
              <w:ind w:left="-113" w:right="-137"/>
              <w:jc w:val="center"/>
              <w:rPr>
                <w:rFonts w:ascii="TH SarabunPSK" w:hAnsi="TH SarabunPSK" w:cs="TH SarabunPSK"/>
                <w:i/>
                <w:sz w:val="28"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10,000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 xml:space="preserve"> บาท</w:t>
            </w:r>
          </w:p>
        </w:tc>
        <w:tc>
          <w:tcPr>
            <w:tcW w:w="99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6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963" w:type="dxa"/>
          </w:tcPr>
          <w:p w:rsidR="006520B8" w:rsidRPr="00CE7EEF" w:rsidRDefault="00237B2A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1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7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1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97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88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6520B8" w:rsidRPr="00F07E36" w:rsidRDefault="006520B8" w:rsidP="007E388F">
            <w:pPr>
              <w:ind w:left="-113" w:right="-137"/>
              <w:jc w:val="center"/>
              <w:rPr>
                <w:rFonts w:ascii="TH SarabunPSK" w:hAnsi="TH SarabunPSK" w:cs="TH SarabunPSK"/>
                <w:i/>
                <w:sz w:val="28"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20,000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 xml:space="preserve"> บาท</w:t>
            </w:r>
          </w:p>
        </w:tc>
        <w:tc>
          <w:tcPr>
            <w:tcW w:w="99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6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96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1" w:type="dxa"/>
          </w:tcPr>
          <w:p w:rsidR="006520B8" w:rsidRPr="00CE7EEF" w:rsidRDefault="00237B2A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07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1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97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88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6520B8" w:rsidRPr="00F07E36" w:rsidRDefault="006520B8" w:rsidP="007E388F">
            <w:pPr>
              <w:ind w:left="-113" w:right="-137"/>
              <w:jc w:val="center"/>
              <w:rPr>
                <w:rFonts w:ascii="TH SarabunPSK" w:hAnsi="TH SarabunPSK" w:cs="TH SarabunPSK"/>
                <w:iCs/>
                <w:sz w:val="28"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20,000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 xml:space="preserve"> บาท</w:t>
            </w:r>
          </w:p>
        </w:tc>
        <w:tc>
          <w:tcPr>
            <w:tcW w:w="99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6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96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1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70" w:type="dxa"/>
          </w:tcPr>
          <w:p w:rsidR="006520B8" w:rsidRPr="00CE7EEF" w:rsidRDefault="00237B2A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1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97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88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6520B8" w:rsidRPr="00F07E36" w:rsidRDefault="006520B8" w:rsidP="007E388F">
            <w:pPr>
              <w:ind w:left="-113" w:right="-137"/>
              <w:jc w:val="center"/>
              <w:rPr>
                <w:rFonts w:ascii="TH SarabunPSK" w:hAnsi="TH SarabunPSK" w:cs="TH SarabunPSK"/>
                <w:i/>
                <w:sz w:val="28"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30,000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 xml:space="preserve"> บาท</w:t>
            </w:r>
          </w:p>
        </w:tc>
        <w:tc>
          <w:tcPr>
            <w:tcW w:w="993" w:type="dxa"/>
          </w:tcPr>
          <w:p w:rsidR="006520B8" w:rsidRPr="00CE7EEF" w:rsidRDefault="00130FA6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446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96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51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7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810" w:type="dxa"/>
          </w:tcPr>
          <w:p w:rsidR="006520B8" w:rsidRPr="00CE7EEF" w:rsidRDefault="009C4CFD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097" w:type="dxa"/>
          </w:tcPr>
          <w:p w:rsidR="006520B8" w:rsidRPr="00CE7EEF" w:rsidRDefault="009C4CFD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0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88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6520B8" w:rsidRPr="00F07E36" w:rsidRDefault="006520B8" w:rsidP="007E388F">
            <w:pPr>
              <w:ind w:left="-113" w:right="-137"/>
              <w:jc w:val="center"/>
              <w:rPr>
                <w:rFonts w:ascii="TH SarabunPSK" w:hAnsi="TH SarabunPSK" w:cs="TH SarabunPSK"/>
                <w:i/>
                <w:sz w:val="28"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50,000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 xml:space="preserve"> บาท</w:t>
            </w:r>
          </w:p>
        </w:tc>
        <w:tc>
          <w:tcPr>
            <w:tcW w:w="99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446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963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1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070" w:type="dxa"/>
          </w:tcPr>
          <w:p w:rsidR="006520B8" w:rsidRPr="00CE7EEF" w:rsidRDefault="009C4CFD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10" w:type="dxa"/>
          </w:tcPr>
          <w:p w:rsidR="006520B8" w:rsidRPr="00CE7EEF" w:rsidRDefault="009C4CFD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097" w:type="dxa"/>
          </w:tcPr>
          <w:p w:rsidR="006520B8" w:rsidRPr="00CE7EEF" w:rsidRDefault="009C4CFD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0" w:type="dxa"/>
          </w:tcPr>
          <w:p w:rsidR="006520B8" w:rsidRPr="00CE7EEF" w:rsidRDefault="006B0E91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588" w:type="dxa"/>
          </w:tcPr>
          <w:p w:rsidR="006520B8" w:rsidRPr="00CE7EEF" w:rsidRDefault="006520B8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375A7F" w:rsidRPr="009C4CFD" w:rsidRDefault="00B4215E" w:rsidP="007E388F">
            <w:pPr>
              <w:ind w:left="-113" w:right="-137"/>
              <w:jc w:val="center"/>
              <w:rPr>
                <w:rFonts w:ascii="TH SarabunPSK" w:hAnsi="TH SarabunPSK" w:cs="TH SarabunPSK"/>
                <w:iCs/>
                <w:sz w:val="28"/>
                <w:cs/>
              </w:rPr>
            </w:pPr>
            <w:r>
              <w:rPr>
                <w:rFonts w:ascii="TH SarabunPSK" w:hAnsi="TH SarabunPSK" w:cs="TH SarabunPSK"/>
                <w:iCs/>
                <w:sz w:val="28"/>
                <w:lang w:val="de-DE"/>
              </w:rPr>
              <w:t>6</w:t>
            </w:r>
            <w:r w:rsidR="00375A7F">
              <w:rPr>
                <w:rFonts w:ascii="TH SarabunPSK" w:hAnsi="TH SarabunPSK" w:cs="TH SarabunPSK"/>
                <w:iCs/>
                <w:sz w:val="28"/>
                <w:lang w:val="de-DE"/>
              </w:rPr>
              <w:t xml:space="preserve">0,000 </w:t>
            </w:r>
            <w:r w:rsidR="00375A7F" w:rsidRPr="00F07E36">
              <w:rPr>
                <w:rFonts w:ascii="TH SarabunPSK" w:hAnsi="TH SarabunPSK" w:cs="TH SarabunPSK" w:hint="cs"/>
                <w:i/>
                <w:sz w:val="28"/>
                <w:cs/>
              </w:rPr>
              <w:t>บาท</w:t>
            </w:r>
          </w:p>
        </w:tc>
        <w:tc>
          <w:tcPr>
            <w:tcW w:w="993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446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963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1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070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10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097" w:type="dxa"/>
          </w:tcPr>
          <w:p w:rsidR="00375A7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0" w:type="dxa"/>
          </w:tcPr>
          <w:p w:rsidR="00375A7F" w:rsidRDefault="006B0E91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588" w:type="dxa"/>
          </w:tcPr>
          <w:p w:rsidR="00375A7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130FA6" w:rsidTr="00EF17AA">
        <w:trPr>
          <w:trHeight w:val="348"/>
        </w:trPr>
        <w:tc>
          <w:tcPr>
            <w:tcW w:w="1242" w:type="dxa"/>
          </w:tcPr>
          <w:p w:rsidR="00375A7F" w:rsidRPr="00F07E36" w:rsidRDefault="00375A7F" w:rsidP="007E388F">
            <w:pPr>
              <w:ind w:left="-113" w:right="-137"/>
              <w:jc w:val="center"/>
              <w:rPr>
                <w:rFonts w:ascii="TH SarabunPSK" w:hAnsi="TH SarabunPSK" w:cs="TH SarabunPSK"/>
                <w:i/>
                <w:sz w:val="28"/>
              </w:rPr>
            </w:pPr>
            <w:r w:rsidRPr="00F07E36">
              <w:rPr>
                <w:rFonts w:ascii="TH SarabunPSK" w:hAnsi="TH SarabunPSK" w:cs="TH SarabunPSK"/>
                <w:iCs/>
                <w:sz w:val="28"/>
              </w:rPr>
              <w:t>10</w:t>
            </w:r>
            <w:r w:rsidRPr="00F07E36">
              <w:rPr>
                <w:rFonts w:ascii="TH SarabunPSK" w:hAnsi="TH SarabunPSK" w:cs="TH SarabunPSK"/>
                <w:iCs/>
                <w:sz w:val="28"/>
                <w:lang w:val="de-DE"/>
              </w:rPr>
              <w:t>0</w:t>
            </w:r>
            <w:r w:rsidRPr="00F07E36">
              <w:rPr>
                <w:rFonts w:ascii="TH SarabunPSK" w:hAnsi="TH SarabunPSK" w:cs="TH SarabunPSK"/>
                <w:iCs/>
                <w:sz w:val="28"/>
              </w:rPr>
              <w:t>,000</w:t>
            </w:r>
            <w:r w:rsidRPr="00F07E36">
              <w:rPr>
                <w:rFonts w:ascii="TH SarabunPSK" w:hAnsi="TH SarabunPSK" w:cs="TH SarabunPSK"/>
                <w:i/>
                <w:sz w:val="28"/>
              </w:rPr>
              <w:t xml:space="preserve"> </w:t>
            </w:r>
            <w:r w:rsidR="007E388F">
              <w:rPr>
                <w:rFonts w:ascii="TH SarabunPSK" w:hAnsi="TH SarabunPSK" w:cs="TH SarabunPSK" w:hint="cs"/>
                <w:i/>
                <w:sz w:val="28"/>
                <w:cs/>
              </w:rPr>
              <w:t>บ</w:t>
            </w:r>
            <w:r w:rsidRPr="00F07E36">
              <w:rPr>
                <w:rFonts w:ascii="TH SarabunPSK" w:hAnsi="TH SarabunPSK" w:cs="TH SarabunPSK" w:hint="cs"/>
                <w:i/>
                <w:sz w:val="28"/>
                <w:cs/>
              </w:rPr>
              <w:t>าท</w:t>
            </w:r>
          </w:p>
        </w:tc>
        <w:tc>
          <w:tcPr>
            <w:tcW w:w="993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446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963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1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070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10" w:type="dxa"/>
          </w:tcPr>
          <w:p w:rsidR="00754A62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  <w:p w:rsidR="00375A7F" w:rsidRPr="00CE7EEF" w:rsidRDefault="00A70295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(</w:t>
            </w:r>
            <w:r>
              <w:rPr>
                <w:rFonts w:ascii="TH SarabunPSK" w:hAnsi="TH SarabunPSK" w:cs="TH SarabunPSK" w:hint="cs"/>
                <w:sz w:val="28"/>
                <w:cs/>
              </w:rPr>
              <w:t>2 บูท</w:t>
            </w:r>
            <w:r>
              <w:rPr>
                <w:rFonts w:ascii="TH SarabunPSK" w:hAnsi="TH SarabunPSK" w:cs="TH SarabunPSK"/>
                <w:sz w:val="28"/>
              </w:rPr>
              <w:t>)</w:t>
            </w:r>
          </w:p>
        </w:tc>
        <w:tc>
          <w:tcPr>
            <w:tcW w:w="1097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850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  <w:tc>
          <w:tcPr>
            <w:tcW w:w="1588" w:type="dxa"/>
          </w:tcPr>
          <w:p w:rsidR="00375A7F" w:rsidRPr="00CE7EEF" w:rsidRDefault="00375A7F" w:rsidP="00130FA6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sym w:font="Wingdings" w:char="F0FC"/>
            </w:r>
          </w:p>
        </w:tc>
      </w:tr>
    </w:tbl>
    <w:p w:rsidR="007E388F" w:rsidRDefault="007E388F" w:rsidP="003405D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:rsidR="002905FB" w:rsidRPr="00754A62" w:rsidRDefault="00754A62" w:rsidP="003405D4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**</w:t>
      </w:r>
      <w:r w:rsidR="007538AF">
        <w:rPr>
          <w:rFonts w:ascii="TH SarabunPSK" w:hAnsi="TH SarabunPSK" w:cs="TH SarabunPSK"/>
          <w:sz w:val="32"/>
          <w:szCs w:val="32"/>
        </w:rPr>
        <w:t>*</w:t>
      </w:r>
      <w:r w:rsidRPr="00754A62">
        <w:rPr>
          <w:rFonts w:ascii="TH SarabunPSK" w:hAnsi="TH SarabunPSK" w:cs="TH SarabunPSK" w:hint="cs"/>
          <w:sz w:val="32"/>
          <w:szCs w:val="32"/>
          <w:cs/>
        </w:rPr>
        <w:t>ผู้</w:t>
      </w:r>
      <w:r>
        <w:rPr>
          <w:rFonts w:ascii="TH SarabunPSK" w:hAnsi="TH SarabunPSK" w:cs="TH SarabunPSK" w:hint="cs"/>
          <w:sz w:val="32"/>
          <w:szCs w:val="32"/>
          <w:cs/>
        </w:rPr>
        <w:t>ที่ให้การ</w:t>
      </w:r>
      <w:r w:rsidRPr="00754A62">
        <w:rPr>
          <w:rFonts w:ascii="TH SarabunPSK" w:hAnsi="TH SarabunPSK" w:cs="TH SarabunPSK" w:hint="cs"/>
          <w:sz w:val="32"/>
          <w:szCs w:val="32"/>
          <w:cs/>
        </w:rPr>
        <w:t>สนับสนุนสามารถเลือก</w:t>
      </w:r>
      <w:r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Pr="00754A62">
        <w:rPr>
          <w:rFonts w:ascii="TH SarabunPSK" w:hAnsi="TH SarabunPSK" w:cs="TH SarabunPSK" w:hint="cs"/>
          <w:sz w:val="32"/>
          <w:szCs w:val="32"/>
          <w:cs/>
        </w:rPr>
        <w:t>บูท</w:t>
      </w:r>
      <w:r>
        <w:rPr>
          <w:rFonts w:ascii="TH SarabunPSK" w:hAnsi="TH SarabunPSK" w:cs="TH SarabunPSK" w:hint="cs"/>
          <w:sz w:val="32"/>
          <w:szCs w:val="32"/>
          <w:cs/>
        </w:rPr>
        <w:t>ตามลำดับแจ้งยืนยัน</w:t>
      </w:r>
      <w:r w:rsidR="00EF17AA">
        <w:rPr>
          <w:rFonts w:ascii="TH SarabunPSK" w:hAnsi="TH SarabunPSK" w:cs="TH SarabunPSK" w:hint="cs"/>
          <w:sz w:val="32"/>
          <w:szCs w:val="32"/>
          <w:cs/>
        </w:rPr>
        <w:t>การโอนค่าสนับ</w:t>
      </w:r>
      <w:r w:rsidR="007538AF">
        <w:rPr>
          <w:rFonts w:ascii="TH SarabunPSK" w:hAnsi="TH SarabunPSK" w:cs="TH SarabunPSK" w:hint="cs"/>
          <w:sz w:val="32"/>
          <w:szCs w:val="32"/>
          <w:cs/>
        </w:rPr>
        <w:t>สนุน***</w:t>
      </w:r>
    </w:p>
    <w:p w:rsidR="00C85888" w:rsidRDefault="001C5727" w:rsidP="003405D4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272E7">
        <w:rPr>
          <w:rFonts w:ascii="TH SarabunPSK" w:hAnsi="TH SarabunPSK" w:cs="TH SarabunPSK"/>
          <w:b/>
          <w:bCs/>
          <w:sz w:val="32"/>
          <w:szCs w:val="32"/>
          <w:cs/>
        </w:rPr>
        <w:t>หมายเหตุ</w:t>
      </w:r>
      <w:r w:rsidRPr="008272E7">
        <w:rPr>
          <w:rFonts w:ascii="TH SarabunPSK" w:hAnsi="TH SarabunPSK" w:cs="TH SarabunPSK"/>
          <w:b/>
          <w:bCs/>
          <w:sz w:val="32"/>
          <w:szCs w:val="32"/>
        </w:rPr>
        <w:t>:</w:t>
      </w:r>
      <w:r w:rsidRPr="00C8588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85888">
        <w:rPr>
          <w:rFonts w:ascii="TH SarabunPSK" w:hAnsi="TH SarabunPSK" w:cs="TH SarabunPSK"/>
          <w:sz w:val="32"/>
          <w:szCs w:val="32"/>
          <w:cs/>
        </w:rPr>
        <w:t>ทางคณะกรรมการจัดการประชุม</w:t>
      </w:r>
      <w:r w:rsidR="00C85888" w:rsidRPr="00C8588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85888">
        <w:rPr>
          <w:rFonts w:ascii="TH SarabunPSK" w:hAnsi="TH SarabunPSK" w:cs="TH SarabunPSK"/>
          <w:sz w:val="32"/>
          <w:szCs w:val="32"/>
          <w:cs/>
        </w:rPr>
        <w:t>ขอขอบพระคุณสำหรับการให้การสนับสนุน</w:t>
      </w:r>
      <w:r w:rsidR="00C85888" w:rsidRPr="00C85888">
        <w:rPr>
          <w:rFonts w:ascii="TH SarabunPSK" w:hAnsi="TH SarabunPSK" w:cs="TH SarabunPSK"/>
          <w:sz w:val="32"/>
          <w:szCs w:val="32"/>
          <w:cs/>
        </w:rPr>
        <w:t xml:space="preserve">ในการจัดการประชุมวิชาการ </w:t>
      </w:r>
      <w:r w:rsidR="00991EBF">
        <w:rPr>
          <w:rFonts w:ascii="TH SarabunPSK" w:hAnsi="TH SarabunPSK" w:cs="TH SarabunPSK"/>
          <w:color w:val="000000" w:themeColor="text1"/>
          <w:sz w:val="32"/>
          <w:szCs w:val="32"/>
        </w:rPr>
        <w:t>ICPS 2020</w:t>
      </w:r>
      <w:r w:rsidR="00C85888" w:rsidRPr="00C85888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C85888" w:rsidRPr="00C85888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สามารถติดต่อสอบถามข้อมูลเพิ่มเติมได้ที่ </w:t>
      </w:r>
      <w:r w:rsidR="00EB4314" w:rsidRPr="00EB431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ศ.ดร.</w:t>
      </w:r>
      <w:r w:rsidR="00EB4314" w:rsidRPr="00EB431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EB4314" w:rsidRPr="00EB431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พงศกร </w:t>
      </w:r>
      <w:proofErr w:type="spellStart"/>
      <w:r w:rsidR="00EB4314" w:rsidRPr="00EB431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ันทรัตน์</w:t>
      </w:r>
      <w:proofErr w:type="spellEnd"/>
      <w:r w:rsidR="003405D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405D4" w:rsidRPr="00C85888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ทรศัพท์</w:t>
      </w:r>
      <w:r w:rsidR="003405D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B4314" w:rsidRPr="00EB4314">
        <w:rPr>
          <w:rFonts w:ascii="TH SarabunPSK" w:hAnsi="TH SarabunPSK" w:cs="TH SarabunPSK"/>
          <w:color w:val="000000" w:themeColor="text1"/>
          <w:sz w:val="32"/>
          <w:szCs w:val="32"/>
        </w:rPr>
        <w:t>086-669-1508</w:t>
      </w:r>
      <w:r w:rsidR="003405D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</w:t>
      </w:r>
      <w:r w:rsidR="003405D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bookmarkStart w:id="0" w:name="_GoBack"/>
      <w:bookmarkEnd w:id="0"/>
    </w:p>
    <w:p w:rsidR="00EF17AA" w:rsidRDefault="00EF17AA" w:rsidP="003405D4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:rsidR="008E5F59" w:rsidRPr="008272E7" w:rsidRDefault="00EB4314" w:rsidP="0058139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0E4600">
        <w:rPr>
          <w:rFonts w:ascii="TH SarabunPSK" w:hAnsi="TH SarabunPSK" w:cs="TH SarabunPSK"/>
          <w:b/>
          <w:bCs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62AAA8E0" wp14:editId="481D95FB">
            <wp:simplePos x="0" y="0"/>
            <wp:positionH relativeFrom="column">
              <wp:posOffset>5956618</wp:posOffset>
            </wp:positionH>
            <wp:positionV relativeFrom="paragraph">
              <wp:posOffset>84455</wp:posOffset>
            </wp:positionV>
            <wp:extent cx="878522" cy="625057"/>
            <wp:effectExtent l="0" t="0" r="0" b="3810"/>
            <wp:wrapNone/>
            <wp:docPr id="4" name="Picture 4" descr="C:\My Documents\chart work\ICPS2020\Sponsors form\Logo ICPS2020-v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uments\chart work\ICPS2020\Sponsors form\Logo ICPS2020-v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522" cy="625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396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79705</wp:posOffset>
            </wp:positionH>
            <wp:positionV relativeFrom="paragraph">
              <wp:posOffset>69215</wp:posOffset>
            </wp:positionV>
            <wp:extent cx="537210" cy="540385"/>
            <wp:effectExtent l="19050" t="0" r="0" b="0"/>
            <wp:wrapNone/>
            <wp:docPr id="8" name="Picture 2" descr="C:\Users\PhysLab504\Desktop\Logo_KU_eng_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hysLab504\Desktop\Logo_KU_eng_color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" cy="540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E4600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200025</wp:posOffset>
                </wp:positionH>
                <wp:positionV relativeFrom="paragraph">
                  <wp:posOffset>38100</wp:posOffset>
                </wp:positionV>
                <wp:extent cx="7067550" cy="704850"/>
                <wp:effectExtent l="9525" t="10160" r="9525" b="889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755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72E7" w:rsidRPr="00F96F3D" w:rsidRDefault="008272E7" w:rsidP="008E5F59">
                            <w:pPr>
                              <w:ind w:left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cs/>
                              </w:rPr>
                            </w:pPr>
                            <w:r w:rsidRPr="00F96F3D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กรุณาส่งแบบฟอร์มนี้ กลับมาที่ ภาควิชาฟิสิกส์ คณะวิทยาศาสตร์ มหาวิทยาลัยเกษตรศาสตร์ </w:t>
                            </w:r>
                            <w:r w:rsidR="00F96F3D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 w:rsidRPr="00F96F3D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>E-mail:</w:t>
                            </w:r>
                            <w:r w:rsidR="00A14DF9" w:rsidRPr="00F96F3D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r w:rsidR="00EB4314" w:rsidRPr="00EB431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</w:rPr>
                              <w:t>fscipsj@ku.ac.th</w:t>
                            </w:r>
                            <w:r w:rsidR="00EB4314" w:rsidRPr="00EB431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  <w:r w:rsidR="00652E75" w:rsidRPr="00F96F3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r w:rsidR="00EB4314" w:rsidRPr="00EB431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ผศ.ดร. พงศกร </w:t>
                            </w:r>
                            <w:proofErr w:type="spellStart"/>
                            <w:r w:rsidR="00EB4314" w:rsidRPr="00EB431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จันทรัตน์</w:t>
                            </w:r>
                            <w:proofErr w:type="spellEnd"/>
                            <w:r w:rsidR="00652E75" w:rsidRPr="00F96F3D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  <w:r w:rsidR="00652E75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5.75pt;margin-top:3pt;width:556.5pt;height:5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">
                <v:textbox>
                  <w:txbxContent>
                    <w:p w:rsidR="008272E7" w:rsidRPr="00F96F3D" w:rsidRDefault="008272E7" w:rsidP="008E5F59">
                      <w:pPr>
                        <w:ind w:left="720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cs/>
                        </w:rPr>
                      </w:pPr>
                      <w:r w:rsidRPr="00F96F3D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กรุณาส่งแบบฟอร์มนี้ กลับมาที่ ภาควิชาฟิสิกส์ คณะวิทยาศาสตร์ มหาวิทยาลัยเกษตรศาสตร์ </w:t>
                      </w:r>
                      <w:r w:rsidR="00F96F3D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 w:rsidRPr="00F96F3D"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  <w:t>E-mail:</w:t>
                      </w:r>
                      <w:r w:rsidR="00A14DF9" w:rsidRPr="00F96F3D"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  <w:t xml:space="preserve"> </w:t>
                      </w:r>
                      <w:r w:rsidR="00EB4314" w:rsidRPr="00EB4314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</w:rPr>
                        <w:t>fscipsj@ku.ac.th</w:t>
                      </w:r>
                      <w:r w:rsidR="00EB4314" w:rsidRPr="00EB4314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 </w:t>
                      </w:r>
                      <w:r w:rsidR="00652E75" w:rsidRPr="00F96F3D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(</w:t>
                      </w:r>
                      <w:r w:rsidR="00EB4314" w:rsidRPr="00EB4314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ผศ.ดร. พงศกร </w:t>
                      </w:r>
                      <w:proofErr w:type="spellStart"/>
                      <w:r w:rsidR="00EB4314" w:rsidRPr="00EB4314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  <w:t>จันทรัตน์</w:t>
                      </w:r>
                      <w:proofErr w:type="spellEnd"/>
                      <w:r w:rsidR="00652E75" w:rsidRPr="00F96F3D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)</w:t>
                      </w:r>
                      <w:r w:rsidR="00652E75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E5F59" w:rsidRPr="008272E7" w:rsidSect="0050713A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TQwNrA0MjMxtTRR0lEKTi0uzszPAykwrAUAYjOXHSwAAAA="/>
  </w:docVars>
  <w:rsids>
    <w:rsidRoot w:val="001C5727"/>
    <w:rsid w:val="000379E3"/>
    <w:rsid w:val="000637B0"/>
    <w:rsid w:val="0009011C"/>
    <w:rsid w:val="000936AE"/>
    <w:rsid w:val="000E40F6"/>
    <w:rsid w:val="000E4600"/>
    <w:rsid w:val="00130FA6"/>
    <w:rsid w:val="0013304F"/>
    <w:rsid w:val="00153A72"/>
    <w:rsid w:val="00164293"/>
    <w:rsid w:val="001A1F77"/>
    <w:rsid w:val="001B04EA"/>
    <w:rsid w:val="001B16AC"/>
    <w:rsid w:val="001C5727"/>
    <w:rsid w:val="001F63A3"/>
    <w:rsid w:val="00204A99"/>
    <w:rsid w:val="00237B2A"/>
    <w:rsid w:val="002905FB"/>
    <w:rsid w:val="003139D5"/>
    <w:rsid w:val="003405D4"/>
    <w:rsid w:val="00375A7F"/>
    <w:rsid w:val="00392866"/>
    <w:rsid w:val="00395045"/>
    <w:rsid w:val="003964AC"/>
    <w:rsid w:val="003970B2"/>
    <w:rsid w:val="003C56D8"/>
    <w:rsid w:val="00456DC2"/>
    <w:rsid w:val="00470306"/>
    <w:rsid w:val="004C2DA4"/>
    <w:rsid w:val="004E101A"/>
    <w:rsid w:val="0050713A"/>
    <w:rsid w:val="005575C2"/>
    <w:rsid w:val="00581396"/>
    <w:rsid w:val="0059522C"/>
    <w:rsid w:val="006520B8"/>
    <w:rsid w:val="00652E75"/>
    <w:rsid w:val="006B0E91"/>
    <w:rsid w:val="007538AF"/>
    <w:rsid w:val="00754A62"/>
    <w:rsid w:val="00787C75"/>
    <w:rsid w:val="007A1546"/>
    <w:rsid w:val="007B30F3"/>
    <w:rsid w:val="007B7511"/>
    <w:rsid w:val="007E388F"/>
    <w:rsid w:val="008272E7"/>
    <w:rsid w:val="00830FD6"/>
    <w:rsid w:val="008348B6"/>
    <w:rsid w:val="008529C5"/>
    <w:rsid w:val="008930EE"/>
    <w:rsid w:val="008A12D0"/>
    <w:rsid w:val="008E5F59"/>
    <w:rsid w:val="0094160A"/>
    <w:rsid w:val="00991EBF"/>
    <w:rsid w:val="009B7752"/>
    <w:rsid w:val="009C4CFD"/>
    <w:rsid w:val="00A14DF9"/>
    <w:rsid w:val="00A24154"/>
    <w:rsid w:val="00A70295"/>
    <w:rsid w:val="00A836F5"/>
    <w:rsid w:val="00A922CC"/>
    <w:rsid w:val="00AC5F7C"/>
    <w:rsid w:val="00AE4705"/>
    <w:rsid w:val="00B07990"/>
    <w:rsid w:val="00B2646A"/>
    <w:rsid w:val="00B31739"/>
    <w:rsid w:val="00B40836"/>
    <w:rsid w:val="00B4215E"/>
    <w:rsid w:val="00B4242D"/>
    <w:rsid w:val="00B756B8"/>
    <w:rsid w:val="00BA32B7"/>
    <w:rsid w:val="00BB1B72"/>
    <w:rsid w:val="00BB2956"/>
    <w:rsid w:val="00BC14C1"/>
    <w:rsid w:val="00BE72BA"/>
    <w:rsid w:val="00C43423"/>
    <w:rsid w:val="00C64F5F"/>
    <w:rsid w:val="00C85888"/>
    <w:rsid w:val="00C95028"/>
    <w:rsid w:val="00C96064"/>
    <w:rsid w:val="00CD2183"/>
    <w:rsid w:val="00CE7EEF"/>
    <w:rsid w:val="00D81A92"/>
    <w:rsid w:val="00DA7C13"/>
    <w:rsid w:val="00DE12C7"/>
    <w:rsid w:val="00DE717D"/>
    <w:rsid w:val="00DF7969"/>
    <w:rsid w:val="00E30FA7"/>
    <w:rsid w:val="00EA1B06"/>
    <w:rsid w:val="00EB4314"/>
    <w:rsid w:val="00EB56DD"/>
    <w:rsid w:val="00EB6DDB"/>
    <w:rsid w:val="00EE21C6"/>
    <w:rsid w:val="00EF17AA"/>
    <w:rsid w:val="00F0189B"/>
    <w:rsid w:val="00F045DC"/>
    <w:rsid w:val="00F07E36"/>
    <w:rsid w:val="00F43FDF"/>
    <w:rsid w:val="00F758BD"/>
    <w:rsid w:val="00F96F3D"/>
    <w:rsid w:val="00FF2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E96BE01-50D8-4189-B8D4-2D6978B25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572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72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FF2A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2">
    <w:name w:val="Light Shading Accent 2"/>
    <w:basedOn w:val="TableNormal"/>
    <w:uiPriority w:val="60"/>
    <w:rsid w:val="00830FD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5">
    <w:name w:val="Light Shading Accent 5"/>
    <w:basedOn w:val="TableNormal"/>
    <w:uiPriority w:val="60"/>
    <w:rsid w:val="00830FD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F0189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14DF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1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DF9000-718D-4717-8158-EA51AD523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ysLab504</dc:creator>
  <cp:lastModifiedBy>Pongsakorn</cp:lastModifiedBy>
  <cp:revision>4</cp:revision>
  <cp:lastPrinted>2019-11-15T02:46:00Z</cp:lastPrinted>
  <dcterms:created xsi:type="dcterms:W3CDTF">2019-11-15T02:44:00Z</dcterms:created>
  <dcterms:modified xsi:type="dcterms:W3CDTF">2019-11-15T02:53:00Z</dcterms:modified>
</cp:coreProperties>
</file>